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1f7e14ec9d0aff3b9a08aa34c1d4e3440eb6452"/>
    <w:p>
      <w:pPr>
        <w:pStyle w:val="Heading1"/>
      </w:pPr>
      <w:r>
        <w:t xml:space="preserve">Cover Letter for Systems Engineer Position in China Guangzhou</w:t>
      </w:r>
    </w:p>
    <w:p>
      <w:pPr>
        <w:pStyle w:val="FirstParagraph"/>
      </w:pPr>
      <w:r>
        <w:t xml:space="preserve">Dear [Hiring Manager's Name],</w:t>
      </w:r>
    </w:p>
    <w:p>
      <w:pPr>
        <w:pStyle w:val="BodyText"/>
      </w:pPr>
      <w:r>
        <w:t xml:space="preserve">I am writing to express my enthusiastic interest in the Systems Engineer position at your esteemed organization, with a focus on contributing to the dynamic technological landscape of China Guangzhou. As a dedicated and innovative systems engineer with a proven track record in designing, implementing, and optimizing complex systems, I am eager to bring my expertise to your team. The opportunity to work within China Guangzhou’s thriving tech sector is particularly appealing, as I believe my background aligns perfectly with the demands of this role and the unique challenges of operating in one of Asia’s most influential economic hubs.</w:t>
      </w:r>
    </w:p>
    <w:p>
      <w:pPr>
        <w:pStyle w:val="BodyText"/>
      </w:pPr>
      <w:r>
        <w:t xml:space="preserve">As a Systems Engineer, I have consistently demonstrated a commitment to delivering solutions that enhance operational efficiency, ensure system reliability, and drive innovation. My career has been rooted in understanding the interplay between hardware, software, and human factors to create seamless systems tailored to specific industry needs. In China Guangzhou, where technological advancement is accelerating at an unprecedented pace, I am particularly drawn to the opportunity to contribute to projects that leverage cutting-edge technologies such as cloud computing, IoT integration, and AI-driven automation. My experience in managing cross-functional teams and collaborating with stakeholders across diverse sectors has equipped me with the skills necessary to thrive in Guangzhou’s fast-paced environment.</w:t>
      </w:r>
    </w:p>
    <w:p>
      <w:pPr>
        <w:pStyle w:val="BodyText"/>
      </w:pPr>
      <w:r>
        <w:t xml:space="preserve">One of my key strengths as a Systems Engineer is my ability to bridge the gap between technical complexity and business objectives. For instance, during my tenure at [Previous Company Name], I led the design and implementation of a scalable IT infrastructure that reduced system downtime by 40% and improved data processing efficiency by 30%. This project required meticulous planning, rigorous testing, and close coordination with both technical teams and end-users—a process that mirrors the collaborative ethos of China Guangzhou’s tech ecosystem. I understand that systems engineering in this region demands not only technical excellence but also a deep appreciation for local market dynamics, regulatory requirements, and cultural nuances.</w:t>
      </w:r>
    </w:p>
    <w:p>
      <w:pPr>
        <w:pStyle w:val="BodyText"/>
      </w:pPr>
      <w:r>
        <w:t xml:space="preserve">China Guangzhou has long been a center for innovation and manufacturing, and its growing emphasis on smart cities, green energy, and digital transformation presents exciting opportunities for Systems Engineers. I have followed the city’s evolution closely and am particularly inspired by initiatives such as the Guangdong-Hong Kong-Macao Greater Bay Area, which is positioning Guangzhou as a global leader in technology and infrastructure development. My goal is to contribute to such transformative projects by applying my knowledge of systems architecture, cybersecurity protocols, and data analytics. Whether it’s optimizing industrial automation systems or designing resilient cloud platforms, I am confident that my expertise will add value to your organization’s objectives.</w:t>
      </w:r>
    </w:p>
    <w:p>
      <w:pPr>
        <w:pStyle w:val="BodyText"/>
      </w:pPr>
      <w:r>
        <w:t xml:space="preserve">What sets me apart as a Systems Engineer is my adaptability and problem-solving mindset. In China Guangzhou’s competitive environment, where innovation is the cornerstone of success, I have learned to approach challenges with creativity and precision. For example, while working on a project for a multinational client in the manufacturing sector, I identified inefficiencies in their supply chain systems and proposed a hybrid cloud solution that reduced costs by 25% while improving real-time data accessibility. This experience reinforced my belief that effective systems engineering requires not only technical acumen but also the ability to think strategically and anticipate future needs.</w:t>
      </w:r>
    </w:p>
    <w:p>
      <w:pPr>
        <w:pStyle w:val="BodyText"/>
      </w:pPr>
      <w:r>
        <w:t xml:space="preserve">Moreover, my proficiency in both English and Mandarin allows me to communicate effectively with teams across different regions, a skill that is invaluable when working on projects in China Guangzhou. I have also immersed myself in the cultural and professional practices of the region, ensuring that I can collaborate seamlessly with local partners and understand the unique requirements of Guangzhou’s industries. This cultural sensitivity, combined with my technical expertise, enables me to deliver solutions that are not only technically sound but also socially and economically sustainable.</w:t>
      </w:r>
    </w:p>
    <w:p>
      <w:pPr>
        <w:pStyle w:val="BodyText"/>
      </w:pPr>
      <w:r>
        <w:t xml:space="preserve">As a Systems Engineer, I am passionate about creating systems that empower organizations to achieve their goals while fostering long-term growth. In China Guangzhou’s rapidly evolving tech landscape, I see immense potential for innovation, and I am eager to contribute my skills to projects that push the boundaries of what is possible. My ultimate aim is to support your organization in delivering cutting-edge solutions that align with global standards while addressing the specific needs of the Guangzhou market.</w:t>
      </w:r>
    </w:p>
    <w:p>
      <w:pPr>
        <w:pStyle w:val="BodyText"/>
      </w:pPr>
      <w:r>
        <w:t xml:space="preserve">I would be thrilled to bring my experience, creativity, and dedication to your team as a Systems Engineer in China Guangzhou. Thank you for considering my application. I look forward to the opportunity to discuss how I can contribute to your organization’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China Guangzhou</dc:title>
  <dc:creator/>
  <dc:language>en</dc:language>
  <cp:keywords/>
  <dcterms:created xsi:type="dcterms:W3CDTF">2026-07-22T22:47:15Z</dcterms:created>
  <dcterms:modified xsi:type="dcterms:W3CDTF">2026-07-22T22:47:15Z</dcterms:modified>
</cp:coreProperties>
</file>

<file path=docProps/custom.xml><?xml version="1.0" encoding="utf-8"?>
<Properties xmlns="http://schemas.openxmlformats.org/officeDocument/2006/custom-properties" xmlns:vt="http://schemas.openxmlformats.org/officeDocument/2006/docPropsVTypes"/>
</file>